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2C28F" w14:textId="7BD11ED3" w:rsidR="007459FB" w:rsidRDefault="007459FB"/>
    <w:p w14:paraId="6D610C07" w14:textId="77777777" w:rsidR="003630FD" w:rsidRDefault="003630FD" w:rsidP="003630FD"/>
    <w:p w14:paraId="58B2E439" w14:textId="72207576" w:rsidR="003630FD" w:rsidRDefault="003630FD" w:rsidP="003630FD">
      <w:r>
        <w:t xml:space="preserve">Copy the </w:t>
      </w:r>
      <w:r w:rsidR="008D7B2E">
        <w:t xml:space="preserve"># </w:t>
      </w:r>
      <w:r>
        <w:t xml:space="preserve">Comments below into an R script. </w:t>
      </w:r>
      <w:r w:rsidR="008D7B2E">
        <w:t>Add your R script solution below each comment.</w:t>
      </w:r>
      <w:r>
        <w:t xml:space="preserve"> Run your Script </w:t>
      </w:r>
      <w:r w:rsidR="008D7B2E">
        <w:t xml:space="preserve">so your solution for each question appears below the comment </w:t>
      </w:r>
      <w:r w:rsidR="00C54769">
        <w:t xml:space="preserve">as </w:t>
      </w:r>
      <w:r w:rsidR="008D7B2E">
        <w:t xml:space="preserve">is </w:t>
      </w:r>
      <w:r w:rsidR="00C54769">
        <w:t>illustrate</w:t>
      </w:r>
      <w:r w:rsidR="008D7B2E">
        <w:t>d</w:t>
      </w:r>
      <w:r>
        <w:t xml:space="preserve"> as directed below</w:t>
      </w:r>
      <w:r w:rsidR="00C54769">
        <w:t xml:space="preserve"> in item A-4.  Upload you</w:t>
      </w:r>
      <w:r w:rsidR="008D7B2E">
        <w:t>r</w:t>
      </w:r>
      <w:r w:rsidR="00C54769">
        <w:t xml:space="preserve"> </w:t>
      </w:r>
      <w:r w:rsidR="008D7B2E">
        <w:t>p</w:t>
      </w:r>
      <w:r w:rsidR="00C54769">
        <w:t>roject in the M</w:t>
      </w:r>
      <w:r w:rsidR="00735FF6">
        <w:t xml:space="preserve">3 </w:t>
      </w:r>
      <w:r w:rsidR="00C54769">
        <w:t xml:space="preserve">Project assignment </w:t>
      </w:r>
      <w:r w:rsidR="00805D9C">
        <w:t xml:space="preserve">in Module </w:t>
      </w:r>
      <w:r w:rsidR="00735FF6">
        <w:t>3</w:t>
      </w:r>
      <w:r w:rsidR="00805D9C">
        <w:t xml:space="preserve">, (BUT…it is due on Thursday of </w:t>
      </w:r>
      <w:r w:rsidR="00C54769">
        <w:t xml:space="preserve">Module </w:t>
      </w:r>
      <w:r w:rsidR="00735FF6">
        <w:t>4</w:t>
      </w:r>
      <w:r w:rsidR="00805D9C">
        <w:t>)</w:t>
      </w:r>
    </w:p>
    <w:p w14:paraId="61EA3A31" w14:textId="6B0C5F4F" w:rsidR="003630FD" w:rsidRDefault="003630FD" w:rsidP="003630FD"/>
    <w:p w14:paraId="54B13E7A" w14:textId="3BA969D4" w:rsidR="003630FD" w:rsidRPr="003630FD" w:rsidRDefault="003630FD" w:rsidP="003630FD">
      <w:pPr>
        <w:rPr>
          <w:b/>
          <w:bCs/>
        </w:rPr>
      </w:pPr>
      <w:r w:rsidRPr="003630FD">
        <w:rPr>
          <w:b/>
          <w:bCs/>
        </w:rPr>
        <w:t>#REFERENCES</w:t>
      </w:r>
    </w:p>
    <w:p w14:paraId="71C761AF" w14:textId="77777777" w:rsidR="003630FD" w:rsidRDefault="003630FD" w:rsidP="003630FD">
      <w:r>
        <w:t>#Ref: https://www.statmethods.net/advgraphs/ggplot2.html</w:t>
      </w:r>
    </w:p>
    <w:p w14:paraId="08FB6865" w14:textId="77777777" w:rsidR="003630FD" w:rsidRDefault="003630FD" w:rsidP="003630FD">
      <w:r>
        <w:t>#Ref: https://www.datanovia.com/en/blog/ggplot-point-shapes-best-tips/</w:t>
      </w:r>
    </w:p>
    <w:p w14:paraId="2FE09ADF" w14:textId="77777777" w:rsidR="003630FD" w:rsidRDefault="003630FD" w:rsidP="003630FD">
      <w:r>
        <w:t>#Ref: http://environmentalcomputing.net/plotting-with-ggplot-colours-and-symbols/</w:t>
      </w:r>
    </w:p>
    <w:p w14:paraId="56A22EFB" w14:textId="77777777" w:rsidR="003630FD" w:rsidRDefault="003630FD" w:rsidP="003630FD">
      <w:r>
        <w:t>#Ref: Andy Fields: Discovering Statistics Using R</w:t>
      </w:r>
    </w:p>
    <w:p w14:paraId="26F14873" w14:textId="77777777" w:rsidR="003630FD" w:rsidRDefault="003630FD" w:rsidP="003630FD">
      <w:r>
        <w:t>#Ref: R Kabacoff: R in Action</w:t>
      </w:r>
    </w:p>
    <w:p w14:paraId="11752185" w14:textId="77777777" w:rsidR="003630FD" w:rsidRDefault="003630FD" w:rsidP="003630FD"/>
    <w:p w14:paraId="220B63A7" w14:textId="16E9842A" w:rsidR="003630FD" w:rsidRPr="00202BAA" w:rsidRDefault="003630FD" w:rsidP="003630FD">
      <w:pPr>
        <w:rPr>
          <w:b/>
          <w:bCs/>
        </w:rPr>
      </w:pPr>
      <w:r w:rsidRPr="003630FD">
        <w:rPr>
          <w:b/>
          <w:bCs/>
        </w:rPr>
        <w:t>#</w:t>
      </w:r>
      <w:r>
        <w:rPr>
          <w:b/>
          <w:bCs/>
        </w:rPr>
        <w:t>DIRECTIONS</w:t>
      </w:r>
    </w:p>
    <w:p w14:paraId="7E268C25" w14:textId="187E9F8C" w:rsidR="0084024B" w:rsidRDefault="00317939" w:rsidP="00317939">
      <w:r>
        <w:t xml:space="preserve">Create </w:t>
      </w:r>
      <w:r w:rsidR="00735FF6">
        <w:t>an</w:t>
      </w:r>
      <w:r>
        <w:t xml:space="preserve"> R script that creates </w:t>
      </w:r>
      <w:r w:rsidR="00735FF6">
        <w:t>4</w:t>
      </w:r>
      <w:r>
        <w:t xml:space="preserve"> plot</w:t>
      </w:r>
      <w:r w:rsidR="00735FF6">
        <w:t>s</w:t>
      </w:r>
      <w:r>
        <w:t xml:space="preserve"> </w:t>
      </w:r>
      <w:r w:rsidR="00735FF6" w:rsidRPr="00735FF6">
        <w:rPr>
          <w:b/>
          <w:bCs/>
        </w:rPr>
        <w:t>similar to those</w:t>
      </w:r>
      <w:r w:rsidR="00735FF6">
        <w:t xml:space="preserve"> below.  Modify, delete, change or add features:  color, labels, legends, subtitles, bin size </w:t>
      </w:r>
      <w:proofErr w:type="spellStart"/>
      <w:r w:rsidR="00735FF6">
        <w:t>etc</w:t>
      </w:r>
      <w:proofErr w:type="spellEnd"/>
      <w:r w:rsidR="00735FF6">
        <w:t xml:space="preserve"> </w:t>
      </w:r>
      <w:proofErr w:type="spellStart"/>
      <w:r w:rsidR="00735FF6">
        <w:t>etc</w:t>
      </w:r>
      <w:proofErr w:type="spellEnd"/>
      <w:r w:rsidR="00735FF6">
        <w:t xml:space="preserve"> that allow you to express your individuality and professional creativity.  Be sure your name appears somewhere on each plot.</w:t>
      </w:r>
    </w:p>
    <w:p w14:paraId="2250AAD1" w14:textId="4E0B59DE" w:rsidR="00202BAA" w:rsidRDefault="006D2159" w:rsidP="00317939">
      <w:r>
        <w:rPr>
          <w:noProof/>
        </w:rPr>
        <w:drawing>
          <wp:anchor distT="0" distB="0" distL="114300" distR="114300" simplePos="0" relativeHeight="251659264" behindDoc="0" locked="0" layoutInCell="1" allowOverlap="1" wp14:anchorId="6561F4D1" wp14:editId="52E2B88E">
            <wp:simplePos x="0" y="0"/>
            <wp:positionH relativeFrom="column">
              <wp:posOffset>-752475</wp:posOffset>
            </wp:positionH>
            <wp:positionV relativeFrom="paragraph">
              <wp:posOffset>231774</wp:posOffset>
            </wp:positionV>
            <wp:extent cx="3686175" cy="3084351"/>
            <wp:effectExtent l="0" t="0" r="0" b="1905"/>
            <wp:wrapNone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19 at 2.30.27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1335" cy="3088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2BAA">
        <w:t xml:space="preserve">Your dataset is the &lt; </w:t>
      </w:r>
      <w:proofErr w:type="spellStart"/>
      <w:r w:rsidR="00202BAA">
        <w:t>mtcars</w:t>
      </w:r>
      <w:proofErr w:type="spellEnd"/>
      <w:r w:rsidR="00202BAA">
        <w:t xml:space="preserve"> &gt; dataset that is already resident within R/R-studio.;</w:t>
      </w:r>
    </w:p>
    <w:p w14:paraId="77C6B51B" w14:textId="0844AF72" w:rsidR="00317939" w:rsidRDefault="00317939" w:rsidP="00317939"/>
    <w:p w14:paraId="689D6406" w14:textId="6E5E0C61" w:rsidR="003630FD" w:rsidRDefault="003630FD" w:rsidP="003630FD"/>
    <w:p w14:paraId="501A6444" w14:textId="7022AF3C" w:rsidR="00317939" w:rsidRDefault="00317939" w:rsidP="003630FD"/>
    <w:p w14:paraId="58E7FEEB" w14:textId="68DD891E" w:rsidR="00317939" w:rsidRDefault="00317939" w:rsidP="003630FD"/>
    <w:p w14:paraId="37FC3EEA" w14:textId="50D0D557" w:rsidR="00317939" w:rsidRDefault="00317939" w:rsidP="003630FD"/>
    <w:p w14:paraId="08D0AA42" w14:textId="08BA1B2B" w:rsidR="00317939" w:rsidRDefault="00317939" w:rsidP="003630FD"/>
    <w:p w14:paraId="1CACE1F6" w14:textId="4DE34B73" w:rsidR="00317939" w:rsidRDefault="00317939" w:rsidP="003630FD"/>
    <w:p w14:paraId="5E1A359C" w14:textId="19D78EAA" w:rsidR="00317939" w:rsidRDefault="00317939" w:rsidP="003630FD"/>
    <w:p w14:paraId="2303CF70" w14:textId="5DCA41CC" w:rsidR="00317939" w:rsidRDefault="00317939" w:rsidP="003630FD"/>
    <w:p w14:paraId="18711CD9" w14:textId="1B975F3B" w:rsidR="00317939" w:rsidRDefault="00317939" w:rsidP="003630FD"/>
    <w:p w14:paraId="4A843783" w14:textId="2A83CEEE" w:rsidR="00317939" w:rsidRDefault="00317939" w:rsidP="003630FD"/>
    <w:p w14:paraId="71BB32EE" w14:textId="177ECF02" w:rsidR="00317939" w:rsidRDefault="006D2159" w:rsidP="003630FD">
      <w:r>
        <w:rPr>
          <w:noProof/>
        </w:rPr>
        <w:drawing>
          <wp:anchor distT="0" distB="0" distL="114300" distR="114300" simplePos="0" relativeHeight="251660288" behindDoc="0" locked="0" layoutInCell="1" allowOverlap="1" wp14:anchorId="54FFE323" wp14:editId="2BCAB9AB">
            <wp:simplePos x="0" y="0"/>
            <wp:positionH relativeFrom="column">
              <wp:posOffset>2741930</wp:posOffset>
            </wp:positionH>
            <wp:positionV relativeFrom="paragraph">
              <wp:posOffset>18114</wp:posOffset>
            </wp:positionV>
            <wp:extent cx="4007910" cy="3152775"/>
            <wp:effectExtent l="0" t="0" r="0" b="0"/>
            <wp:wrapNone/>
            <wp:docPr id="3" name="Picture 3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19 at 2.29.45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79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353F8" w14:textId="5A550304" w:rsidR="006D2159" w:rsidRDefault="006D2159" w:rsidP="003630FD"/>
    <w:p w14:paraId="2E90EAA6" w14:textId="470700A7" w:rsidR="006D2159" w:rsidRDefault="006D2159" w:rsidP="003630FD"/>
    <w:p w14:paraId="32125E74" w14:textId="3699608A" w:rsidR="006D2159" w:rsidRDefault="006D2159" w:rsidP="003630FD"/>
    <w:p w14:paraId="721B1EDD" w14:textId="0BA771FB" w:rsidR="006D2159" w:rsidRDefault="006D2159" w:rsidP="003630FD"/>
    <w:p w14:paraId="50802FD8" w14:textId="48203ADB" w:rsidR="006D2159" w:rsidRDefault="006D2159" w:rsidP="003630FD"/>
    <w:p w14:paraId="1BFF66EA" w14:textId="434873CA" w:rsidR="006D2159" w:rsidRDefault="006D2159" w:rsidP="003630FD"/>
    <w:p w14:paraId="368C0F0A" w14:textId="346A09A8" w:rsidR="006D2159" w:rsidRDefault="006D2159" w:rsidP="003630FD"/>
    <w:p w14:paraId="63012F05" w14:textId="556613B1" w:rsidR="006D2159" w:rsidRDefault="006D2159" w:rsidP="003630FD"/>
    <w:p w14:paraId="480E5779" w14:textId="693EA58E" w:rsidR="006D2159" w:rsidRDefault="006D2159" w:rsidP="003630FD"/>
    <w:p w14:paraId="2362284E" w14:textId="07B10B83" w:rsidR="006D2159" w:rsidRDefault="006D2159" w:rsidP="003630FD"/>
    <w:p w14:paraId="2E134588" w14:textId="345F3AF0" w:rsidR="006D2159" w:rsidRDefault="006D2159" w:rsidP="003630FD"/>
    <w:p w14:paraId="4464DC6F" w14:textId="70BB2520" w:rsidR="006D2159" w:rsidRDefault="006D2159" w:rsidP="003630FD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2522D9D" wp14:editId="3BA07C35">
            <wp:simplePos x="0" y="0"/>
            <wp:positionH relativeFrom="column">
              <wp:posOffset>123825</wp:posOffset>
            </wp:positionH>
            <wp:positionV relativeFrom="paragraph">
              <wp:posOffset>74295</wp:posOffset>
            </wp:positionV>
            <wp:extent cx="5476875" cy="5304527"/>
            <wp:effectExtent l="0" t="0" r="0" b="0"/>
            <wp:wrapNone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5-19 at 2.27.34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53045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AB91FE" w14:textId="69E0D0E7" w:rsidR="006D2159" w:rsidRDefault="006D2159" w:rsidP="003630FD"/>
    <w:p w14:paraId="53224FD0" w14:textId="665CB09B" w:rsidR="006D2159" w:rsidRDefault="006D2159" w:rsidP="003630FD"/>
    <w:p w14:paraId="0CF0268B" w14:textId="74035C1D" w:rsidR="006D2159" w:rsidRDefault="006D2159" w:rsidP="003630FD"/>
    <w:p w14:paraId="3FF1B886" w14:textId="3740CD6A" w:rsidR="006D2159" w:rsidRDefault="006D2159" w:rsidP="003630FD"/>
    <w:p w14:paraId="4C152217" w14:textId="61C9AA3D" w:rsidR="006D2159" w:rsidRDefault="006D2159" w:rsidP="003630FD"/>
    <w:p w14:paraId="1094D6DB" w14:textId="39034A3A" w:rsidR="006D2159" w:rsidRDefault="006D2159" w:rsidP="003630FD"/>
    <w:p w14:paraId="4E437587" w14:textId="0D008973" w:rsidR="006D2159" w:rsidRDefault="006D2159" w:rsidP="003630FD"/>
    <w:p w14:paraId="68A5A63D" w14:textId="35E76B78" w:rsidR="006D2159" w:rsidRDefault="006D2159" w:rsidP="003630FD"/>
    <w:p w14:paraId="0A12B75C" w14:textId="0B10F2F5" w:rsidR="006D2159" w:rsidRDefault="006D2159" w:rsidP="003630FD"/>
    <w:p w14:paraId="24454CC4" w14:textId="119EB1AE" w:rsidR="006D2159" w:rsidRDefault="006D2159" w:rsidP="003630FD"/>
    <w:p w14:paraId="101315B7" w14:textId="77777777" w:rsidR="006D2159" w:rsidRDefault="006D2159" w:rsidP="003630FD"/>
    <w:p w14:paraId="7A3D4AA8" w14:textId="4550D477" w:rsidR="006D2159" w:rsidRDefault="006D2159" w:rsidP="003630FD"/>
    <w:p w14:paraId="133BD23C" w14:textId="783B606F" w:rsidR="003630FD" w:rsidRDefault="003630FD" w:rsidP="003630FD"/>
    <w:p w14:paraId="7FE95279" w14:textId="2E6DC858" w:rsidR="00317939" w:rsidRDefault="00317939" w:rsidP="003630FD"/>
    <w:p w14:paraId="72BC4C1E" w14:textId="1F02ABEF" w:rsidR="00317939" w:rsidRDefault="00317939" w:rsidP="003630FD"/>
    <w:p w14:paraId="6534624E" w14:textId="7F9245D4" w:rsidR="00317939" w:rsidRDefault="00317939" w:rsidP="003630FD"/>
    <w:p w14:paraId="2D099346" w14:textId="46C50139" w:rsidR="00735FF6" w:rsidRDefault="00735FF6" w:rsidP="003630FD"/>
    <w:p w14:paraId="026AD28F" w14:textId="3FC66308" w:rsidR="00735FF6" w:rsidRDefault="00735FF6" w:rsidP="003630FD"/>
    <w:p w14:paraId="0956ABC6" w14:textId="32378552" w:rsidR="00317939" w:rsidRDefault="00317939" w:rsidP="003630FD"/>
    <w:p w14:paraId="282B815F" w14:textId="401253B7" w:rsidR="00317939" w:rsidRDefault="00317939" w:rsidP="003630FD"/>
    <w:p w14:paraId="5DE8B467" w14:textId="195E6647" w:rsidR="00317939" w:rsidRDefault="00317939" w:rsidP="003630FD"/>
    <w:p w14:paraId="00391BB3" w14:textId="153BE0D6" w:rsidR="00317939" w:rsidRDefault="00317939" w:rsidP="003630FD"/>
    <w:p w14:paraId="0A6478ED" w14:textId="0ECCCF1D" w:rsidR="000B2883" w:rsidRDefault="006D2159" w:rsidP="003630FD">
      <w:r>
        <w:rPr>
          <w:noProof/>
        </w:rPr>
        <w:drawing>
          <wp:anchor distT="0" distB="0" distL="114300" distR="114300" simplePos="0" relativeHeight="251662336" behindDoc="0" locked="0" layoutInCell="1" allowOverlap="1" wp14:anchorId="7AF9A80E" wp14:editId="14026F5B">
            <wp:simplePos x="0" y="0"/>
            <wp:positionH relativeFrom="column">
              <wp:posOffset>-314325</wp:posOffset>
            </wp:positionH>
            <wp:positionV relativeFrom="paragraph">
              <wp:posOffset>982980</wp:posOffset>
            </wp:positionV>
            <wp:extent cx="6210300" cy="3421728"/>
            <wp:effectExtent l="0" t="0" r="0" b="7620"/>
            <wp:wrapNone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19 at 12.14.47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421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B2883" w:rsidSect="001C4F9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3A504" w14:textId="77777777" w:rsidR="00097A82" w:rsidRDefault="00097A82" w:rsidP="003630FD">
      <w:r>
        <w:separator/>
      </w:r>
    </w:p>
  </w:endnote>
  <w:endnote w:type="continuationSeparator" w:id="0">
    <w:p w14:paraId="0C16D6E9" w14:textId="77777777" w:rsidR="00097A82" w:rsidRDefault="00097A82" w:rsidP="00363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43E98" w14:textId="77777777" w:rsidR="00097A82" w:rsidRDefault="00097A82" w:rsidP="003630FD">
      <w:r>
        <w:separator/>
      </w:r>
    </w:p>
  </w:footnote>
  <w:footnote w:type="continuationSeparator" w:id="0">
    <w:p w14:paraId="2FFE1BF0" w14:textId="77777777" w:rsidR="00097A82" w:rsidRDefault="00097A82" w:rsidP="00363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96404" w14:textId="52464D92" w:rsidR="003630FD" w:rsidRDefault="003630FD" w:rsidP="003630FD">
    <w:pPr>
      <w:pStyle w:val="Header"/>
      <w:jc w:val="center"/>
      <w:rPr>
        <w:b/>
        <w:bCs/>
      </w:rPr>
    </w:pPr>
    <w:r w:rsidRPr="003630FD">
      <w:rPr>
        <w:b/>
        <w:bCs/>
      </w:rPr>
      <w:t>M</w:t>
    </w:r>
    <w:r w:rsidR="0084024B">
      <w:rPr>
        <w:b/>
        <w:bCs/>
      </w:rPr>
      <w:t>3</w:t>
    </w:r>
    <w:r w:rsidR="00C54769">
      <w:rPr>
        <w:b/>
        <w:bCs/>
      </w:rPr>
      <w:t>-Project</w:t>
    </w:r>
    <w:r w:rsidR="0084024B">
      <w:rPr>
        <w:b/>
        <w:bCs/>
      </w:rPr>
      <w:t xml:space="preserve"> Specification.</w:t>
    </w:r>
  </w:p>
  <w:p w14:paraId="6E1AC75B" w14:textId="75494A24" w:rsidR="0084024B" w:rsidRDefault="0084024B" w:rsidP="003630FD">
    <w:pPr>
      <w:pStyle w:val="Header"/>
      <w:jc w:val="center"/>
      <w:rPr>
        <w:b/>
        <w:bCs/>
      </w:rPr>
    </w:pPr>
    <w:r>
      <w:rPr>
        <w:b/>
        <w:bCs/>
      </w:rPr>
      <w:t>Past your answers here</w:t>
    </w:r>
  </w:p>
  <w:p w14:paraId="6E50C783" w14:textId="2C02D20B" w:rsidR="003630FD" w:rsidRDefault="003630FD" w:rsidP="003630FD">
    <w:pPr>
      <w:pStyle w:val="Header"/>
      <w:jc w:val="center"/>
      <w:rPr>
        <w:b/>
        <w:bCs/>
      </w:rPr>
    </w:pPr>
  </w:p>
  <w:p w14:paraId="0340C7BE" w14:textId="53978A91" w:rsidR="003630FD" w:rsidRPr="003630FD" w:rsidRDefault="003630FD" w:rsidP="003630FD">
    <w:pPr>
      <w:pStyle w:val="Header"/>
      <w:jc w:val="center"/>
      <w:rPr>
        <w:b/>
        <w:bCs/>
      </w:rPr>
    </w:pPr>
    <w:r>
      <w:rPr>
        <w:b/>
        <w:bCs/>
      </w:rPr>
      <w:t>NAME: 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Q3sTQzMDQzMjZX0lEKTi0uzszPAykwrgUAwtFnwiwAAAA="/>
  </w:docVars>
  <w:rsids>
    <w:rsidRoot w:val="003630FD"/>
    <w:rsid w:val="00042432"/>
    <w:rsid w:val="00046751"/>
    <w:rsid w:val="00097A82"/>
    <w:rsid w:val="000B2883"/>
    <w:rsid w:val="000D3764"/>
    <w:rsid w:val="001C4F94"/>
    <w:rsid w:val="00202BAA"/>
    <w:rsid w:val="00245690"/>
    <w:rsid w:val="00245F58"/>
    <w:rsid w:val="00317939"/>
    <w:rsid w:val="003630FD"/>
    <w:rsid w:val="003C42A2"/>
    <w:rsid w:val="004425DD"/>
    <w:rsid w:val="00472D72"/>
    <w:rsid w:val="004C3498"/>
    <w:rsid w:val="0051769D"/>
    <w:rsid w:val="006D2159"/>
    <w:rsid w:val="00735FF6"/>
    <w:rsid w:val="007459FB"/>
    <w:rsid w:val="007606FE"/>
    <w:rsid w:val="0080452B"/>
    <w:rsid w:val="00805D9C"/>
    <w:rsid w:val="0084024B"/>
    <w:rsid w:val="008B73E6"/>
    <w:rsid w:val="008D7B2E"/>
    <w:rsid w:val="0091399B"/>
    <w:rsid w:val="00927B1E"/>
    <w:rsid w:val="00933EDE"/>
    <w:rsid w:val="0094705F"/>
    <w:rsid w:val="00AA7DD8"/>
    <w:rsid w:val="00BF10EA"/>
    <w:rsid w:val="00C26170"/>
    <w:rsid w:val="00C54769"/>
    <w:rsid w:val="00D03E05"/>
    <w:rsid w:val="00D30BC1"/>
    <w:rsid w:val="00DD2C98"/>
    <w:rsid w:val="00DE2C68"/>
    <w:rsid w:val="00DE6074"/>
    <w:rsid w:val="00EB461A"/>
    <w:rsid w:val="00EE480B"/>
    <w:rsid w:val="00F433B6"/>
    <w:rsid w:val="00F7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3F2B5"/>
  <w15:chartTrackingRefBased/>
  <w15:docId w15:val="{653EC765-F377-DF44-A86F-3BAC0F90E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30FD"/>
  </w:style>
  <w:style w:type="paragraph" w:styleId="Footer">
    <w:name w:val="footer"/>
    <w:basedOn w:val="Normal"/>
    <w:link w:val="FooterChar"/>
    <w:uiPriority w:val="99"/>
    <w:unhideWhenUsed/>
    <w:rsid w:val="00363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0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lding, Thomas</dc:creator>
  <cp:keywords/>
  <dc:description/>
  <cp:lastModifiedBy>Sunil Raj Thota</cp:lastModifiedBy>
  <cp:revision>5</cp:revision>
  <dcterms:created xsi:type="dcterms:W3CDTF">2020-05-19T18:58:00Z</dcterms:created>
  <dcterms:modified xsi:type="dcterms:W3CDTF">2020-11-17T19:56:00Z</dcterms:modified>
</cp:coreProperties>
</file>